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New</w:t>
      </w:r>
      <w:r>
        <w:t xml:space="preserve"> </w:t>
      </w:r>
      <w:r>
        <w:t xml:space="preserve">Delhi</w:t>
      </w:r>
    </w:p>
    <w:bookmarkStart w:id="20" w:name="internship-application-letter"/>
    <w:p>
      <w:pPr>
        <w:pStyle w:val="Heading1"/>
      </w:pPr>
      <w:r>
        <w:t xml:space="preserve">INTERNSHIP APPLICATION LETTER</w:t>
      </w:r>
    </w:p>
    <w:p>
      <w:pPr>
        <w:pStyle w:val="FirstParagraph"/>
      </w:pPr>
      <w:r>
        <w:t xml:space="preserve">For Librarian Internship Position at Esteemed Library Institution, New Delhi, India</w:t>
      </w:r>
    </w:p>
    <w:bookmarkEnd w:id="20"/>
    <w:p>
      <w:pPr>
        <w:pStyle w:val="BodyText"/>
      </w:pPr>
      <w:r>
        <w:t xml:space="preserve">Date:</w:t>
      </w:r>
      <w:r>
        <w:t xml:space="preserve"> </w:t>
      </w:r>
      <w:r>
        <w:t xml:space="preserve">October 26, 2023</w:t>
      </w:r>
      <w:r>
        <w:br/>
      </w:r>
      <w:r>
        <w:t xml:space="preserve">Application Reference:</w:t>
      </w:r>
      <w:r>
        <w:t xml:space="preserve"> </w:t>
      </w:r>
      <w:r>
        <w:t xml:space="preserve">LIB-INT-NEWDELHI-2023</w:t>
      </w:r>
    </w:p>
    <w:p>
      <w:pPr>
        <w:pStyle w:val="BodyText"/>
      </w:pPr>
      <w:r>
        <w:t xml:space="preserve">To the Esteemed Hiring Committee,</w:t>
      </w:r>
    </w:p>
    <w:p>
      <w:pPr>
        <w:pStyle w:val="BodyText"/>
      </w:pPr>
      <w:r>
        <w:t xml:space="preserve">Librarian Internship Selection Board</w:t>
      </w:r>
    </w:p>
    <w:p>
      <w:pPr>
        <w:pStyle w:val="BodyText"/>
      </w:pPr>
      <w:r>
        <w:t xml:space="preserve">[Library Name - e.g., National Library of India / Central Library, JNU]</w:t>
      </w:r>
    </w:p>
    <w:p>
      <w:pPr>
        <w:pStyle w:val="BodyText"/>
      </w:pPr>
      <w:r>
        <w:t xml:space="preserve">New Delhi, India 110001</w:t>
      </w:r>
    </w:p>
    <w:bookmarkStart w:id="21" w:name="X9acd45e6b2c0998c742abb64fbf099501572e8d"/>
    <w:p>
      <w:pPr>
        <w:pStyle w:val="Heading2"/>
      </w:pPr>
      <w:r>
        <w:t xml:space="preserve">Subject: Formal Internship Application Letter for Librarian Position - Dedicated to Advancing Library Science in India's Capital</w:t>
      </w:r>
    </w:p>
    <w:p>
      <w:pPr>
        <w:pStyle w:val="FirstParagraph"/>
      </w:pPr>
      <w:r>
        <w:t xml:space="preserve">Dear Hiring Committee,</w:t>
      </w:r>
    </w:p>
    <w:p>
      <w:pPr>
        <w:pStyle w:val="BodyText"/>
      </w:pPr>
      <w:r>
        <w:t xml:space="preserve">It is with profound enthusiasm and unwavering commitment to the advancement of information science that I submit my formal Internship Application Letter for the Librarian Internship position at your esteemed institution in New Delhi, India. As a final-year Bachelor of Library and Information Science (BLIS) student at Delhi University's School of Library &amp; Information Science, I have meticulously prepared this application to demonstrate how my academic foundation, cultural alignment with India's intellectual heritage, and specialized skills directly contribute to the mission of libraries serving India New Delhi’s dynamic scholarly community.</w:t>
      </w:r>
    </w:p>
    <w:p>
      <w:pPr>
        <w:pStyle w:val="BodyText"/>
      </w:pPr>
      <w:r>
        <w:t xml:space="preserve">The significance of this Internship Application Letter extends beyond a mere job submission; it represents my deep-rooted dedication to preserving and innovating within India's library ecosystem. New Delhi, as the nation's cultural and administrative epicenter, houses institutions that shape national knowledge infrastructure—from the National Library's vast collection to university repositories supporting world-class research. I am particularly inspired by how your institution navigates challenges unique to India New Delhi: digitizing multilingual collections spanning Sanskrit manuscripts to contemporary Hindi literature, managing high-demand government document archives, and bridging digital divides across diverse user demographics. My academic journey has centered on these very challenges, preparing me to contribute meaningfully from day one.</w:t>
      </w:r>
    </w:p>
    <w:p>
      <w:pPr>
        <w:pStyle w:val="BodyText"/>
      </w:pPr>
      <w:r>
        <w:t xml:space="preserve">My curriculum at Delhi University immersed me in specialized coursework directly relevant to India's library landscape. In "Indian Library History &amp; Heritage," I researched the evolution of libraries from ancient</w:t>
      </w:r>
      <w:r>
        <w:t xml:space="preserve"> </w:t>
      </w:r>
      <w:r>
        <w:rPr>
          <w:iCs/>
          <w:i/>
        </w:rPr>
        <w:t xml:space="preserve">Pathshalas</w:t>
      </w:r>
      <w:r>
        <w:t xml:space="preserve"> </w:t>
      </w:r>
      <w:r>
        <w:t xml:space="preserve">to modern digital repositories, culminating in a thesis on how New Delhi's central libraries facilitated India's post-independence knowledge sovereignty. The course "Digital Library Management" equipped me with practical skills using Koha and DSpace systems—tools critical for your institution's ongoing digitization initiatives. Furthermore, my internship at the Delhi Public Library system honed my ability to manage multilingual cataloging (Hindi, Urdu, English) and assist patrons navigating India's National Digital Library of India platform. These experiences were not academic exercises but immersive engagements with the very infrastructure that makes</w:t>
      </w:r>
      <w:r>
        <w:t xml:space="preserve"> </w:t>
      </w:r>
      <w:r>
        <w:rPr>
          <w:iCs/>
          <w:i/>
        </w:rPr>
        <w:t xml:space="preserve">India New Delhi</w:t>
      </w:r>
      <w:r>
        <w:t xml:space="preserve"> </w:t>
      </w:r>
      <w:r>
        <w:t xml:space="preserve">a leader in accessible knowledge.</w:t>
      </w:r>
    </w:p>
    <w:p>
      <w:pPr>
        <w:pStyle w:val="BodyText"/>
      </w:pPr>
      <w:r>
        <w:t xml:space="preserve">I recognize that excellence in Librarian roles within India requires cultural fluency as much as technical skill. Growing up amidst New Delhi's intellectual tapestry—from the historical resonance of Connaught Place to the vibrant academic energy of University Road—I developed an innate understanding of how libraries serve as democratic spaces for marginalized communities and elite researchers alike. During my volunteer work at the Women's Resource Center, I organized literacy drives targeting rural migrants in East Delhi, designing accessible multilingual book displays that resonated with local dialects. This experience taught me that effective Librarian practice in India New Delhi must transcend cataloging to embody community-centric service—addressing real needs while respecting cultural contexts.</w:t>
      </w:r>
    </w:p>
    <w:p>
      <w:pPr>
        <w:pStyle w:val="BodyText"/>
      </w:pPr>
      <w:r>
        <w:t xml:space="preserve">My technical proficiency aligns precisely with your institution's digital transformation goals. I possess advanced certification in ISO 27001 information security practices and have developed a metadata schema for digitizing oral histories of Delhi's Partition survivors—a project directly relevant to your collection development needs. In my current role as student coordinator for the university’s digital archives, I've implemented AI-assisted tagging systems that reduced cataloging time by 35%, skills transferable to your institutional repositories. Crucially, I understand that in India New Delhi's context, technological adoption must be accompanied by human-centered approaches: my proposal for a "Digital Literacy Corridor" at the National Library—combining basic computer training with access to government e-services—was selected for pilot implementation in 2023.</w:t>
      </w:r>
    </w:p>
    <w:p>
      <w:pPr>
        <w:pStyle w:val="BodyText"/>
      </w:pPr>
      <w:r>
        <w:t xml:space="preserve">What truly distinguishes my application is my strategic vision for India's library future. I have studied how institutions like the Central Library, JNU, and the India Habitat Centre are pioneering models where libraries function as innovation hubs—hosting AI workshops, collaborative research spaces, and cultural exhibitions. My proposed internship project focuses on creating a "New Delhi Knowledge Map" that integrates physical collections with digital resources across 10+ city libraries through unified metadata standards. This initiative directly supports your stated goals of enhancing regional resource sharing and would leverage my experience in GIS mapping and stakeholder coordination developed during my work with the Delhi Heritage Trust.</w:t>
      </w:r>
    </w:p>
    <w:p>
      <w:pPr>
        <w:pStyle w:val="BodyText"/>
      </w:pPr>
      <w:r>
        <w:t xml:space="preserve">India New Delhi is not merely a location for this internship—it is the heartland where library science transforms national identity. As I write this letter from my home in South Delhi, surrounded by books that have witnessed India's journey from colonial archives to digital republic, I am reminded of the words of Dr. S.R. Ranganathan: "Librarianship is a profession for which one must be born." In this city where ancient manuscripts coexist with blockchain-based cataloging systems, I am both a student and an inheritor of that legacy. My internship application is thus a pledge: to serve as a bridge between India's intellectual past and its digital future through dedicated librarian practice in New Delhi.</w:t>
      </w:r>
    </w:p>
    <w:p>
      <w:pPr>
        <w:pStyle w:val="BodyText"/>
      </w:pPr>
      <w:r>
        <w:t xml:space="preserve">I respectfully request the opportunity to discuss how my academic rigor, field experience, and cultural commitment can support your institution's mission during an interview. My resume, attached for your review, details additional projects including my role in digitizing 500+ rare manuscripts from the Punjab Archives for National Digital Library of India. I am available at your earliest convenience and can be reached at +91 9876543210 or email@example.com.</w:t>
      </w:r>
    </w:p>
    <w:p>
      <w:pPr>
        <w:pStyle w:val="BodyText"/>
      </w:pPr>
      <w:r>
        <w:t xml:space="preserve">Thank you for considering this Internship Application Letter as a testament to my passion for librarianship in the Indian context. I eagerly anticipate the possibility of contributing to your institution's vital work within India New Delhi, where knowledge truly is power—and libraries are its most enduring vessels.</w:t>
      </w:r>
    </w:p>
    <w:p>
      <w:pPr>
        <w:pStyle w:val="BodyText"/>
      </w:pPr>
      <w:r>
        <w:t xml:space="preserve">Sincerely,</w:t>
      </w:r>
    </w:p>
    <w:p>
      <w:pPr>
        <w:pStyle w:val="BodyText"/>
      </w:pPr>
      <w:r>
        <w:t xml:space="preserve">Aarav Sharma</w:t>
      </w:r>
    </w:p>
    <w:p>
      <w:pPr>
        <w:pStyle w:val="BodyText"/>
      </w:pPr>
      <w:r>
        <w:t xml:space="preserve">Bachelor of Library &amp; Information Science (BLIS), Final Year</w:t>
      </w:r>
    </w:p>
    <w:p>
      <w:pPr>
        <w:pStyle w:val="BodyText"/>
      </w:pPr>
      <w:r>
        <w:t xml:space="preserve">Delhi University, School of Library &amp; Information Science</w:t>
      </w:r>
    </w:p>
    <w:p>
      <w:pPr>
        <w:pStyle w:val="BodyText"/>
      </w:pPr>
      <w:r>
        <w:t xml:space="preserve">New Delhi, India 110007 | +91 9876543210 | aarav.sharma@du.ac.in</w:t>
      </w:r>
    </w:p>
    <w:p>
      <w:pPr>
        <w:pStyle w:val="BodyText"/>
      </w:pPr>
      <w:r>
        <w:rPr>
          <w:bCs/>
          <w:b/>
        </w:rPr>
        <w:t xml:space="preserve">Word Count:</w:t>
      </w:r>
      <w:r>
        <w:t xml:space="preserve"> </w:t>
      </w:r>
      <w:r>
        <w:t xml:space="preserve">872 words |</w:t>
      </w:r>
      <w:r>
        <w:t xml:space="preserve"> </w:t>
      </w:r>
      <w:r>
        <w:rPr>
          <w:bCs/>
          <w:b/>
        </w:rPr>
        <w:t xml:space="preserve">Document Type:</w:t>
      </w:r>
      <w:r>
        <w:t xml:space="preserve"> </w:t>
      </w:r>
      <w:r>
        <w:t xml:space="preserve">Formal Internship Application Letter for Librarian Position |</w:t>
      </w:r>
      <w:r>
        <w:t xml:space="preserve"> </w:t>
      </w:r>
      <w:r>
        <w:rPr>
          <w:bCs/>
          <w:b/>
        </w:rPr>
        <w:t xml:space="preserve">Location Focus:</w:t>
      </w:r>
      <w:r>
        <w:t xml:space="preserve"> </w:t>
      </w:r>
      <w:r>
        <w:t xml:space="preserve">India New Delhi</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 New Delhi</dc:title>
  <dc:creator/>
  <dc:language>en</dc:language>
  <cp:keywords/>
  <dcterms:created xsi:type="dcterms:W3CDTF">2026-07-21T01:07:38Z</dcterms:created>
  <dcterms:modified xsi:type="dcterms:W3CDTF">2026-07-21T01:07:38Z</dcterms:modified>
</cp:coreProperties>
</file>

<file path=docProps/custom.xml><?xml version="1.0" encoding="utf-8"?>
<Properties xmlns="http://schemas.openxmlformats.org/officeDocument/2006/custom-properties" xmlns:vt="http://schemas.openxmlformats.org/officeDocument/2006/docPropsVTypes"/>
</file>